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060A1E50" w:rsidR="00516F55" w:rsidRPr="00125E3C" w:rsidRDefault="00C72860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KLASA:      110-01/22-08/08</w:t>
      </w:r>
    </w:p>
    <w:p w14:paraId="50FCB5D3" w14:textId="5D56FB8C" w:rsidR="00516F55" w:rsidRPr="00125E3C" w:rsidRDefault="00C72860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682E03" w:rsidRPr="00125E3C">
        <w:rPr>
          <w:rFonts w:cs="Arial"/>
          <w:szCs w:val="22"/>
        </w:rPr>
        <w:t>238/27-159-01-02/06-22-2</w:t>
      </w:r>
    </w:p>
    <w:p w14:paraId="09D843D6" w14:textId="41A7409A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amobor,   1</w:t>
      </w:r>
      <w:r w:rsidR="00682E03" w:rsidRPr="00125E3C">
        <w:rPr>
          <w:rFonts w:cs="Arial"/>
          <w:szCs w:val="22"/>
        </w:rPr>
        <w:t>7.11</w:t>
      </w:r>
      <w:r w:rsidRPr="00125E3C">
        <w:rPr>
          <w:rFonts w:cs="Arial"/>
          <w:szCs w:val="22"/>
        </w:rPr>
        <w:t>.2022. godine.</w:t>
      </w:r>
    </w:p>
    <w:p w14:paraId="48AF1699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0002CBB8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064E070C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125E3C" w:rsidRDefault="00516F55" w:rsidP="00125E3C">
      <w:pPr>
        <w:spacing w:line="276" w:lineRule="auto"/>
        <w:rPr>
          <w:rFonts w:cs="Arial"/>
          <w:sz w:val="20"/>
        </w:rPr>
      </w:pPr>
    </w:p>
    <w:p w14:paraId="5D85D593" w14:textId="77777777" w:rsidR="00516F55" w:rsidRPr="00125E3C" w:rsidRDefault="00516F55" w:rsidP="00125E3C">
      <w:pPr>
        <w:spacing w:line="276" w:lineRule="auto"/>
        <w:rPr>
          <w:rFonts w:cs="Arial"/>
          <w:sz w:val="20"/>
        </w:rPr>
      </w:pPr>
    </w:p>
    <w:p w14:paraId="725F4F20" w14:textId="77777777" w:rsidR="00516F55" w:rsidRPr="00125E3C" w:rsidRDefault="00516F55" w:rsidP="00125E3C">
      <w:pPr>
        <w:spacing w:line="276" w:lineRule="auto"/>
        <w:rPr>
          <w:rFonts w:cs="Arial"/>
          <w:sz w:val="20"/>
        </w:rPr>
      </w:pPr>
    </w:p>
    <w:p w14:paraId="4D6B7FF3" w14:textId="77777777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4E5BA99B" w14:textId="77777777" w:rsidR="00516F55" w:rsidRPr="00125E3C" w:rsidRDefault="00516F55" w:rsidP="00125E3C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  <w:t>Grobar – 2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2D867314" w14:textId="77777777" w:rsidR="00516F55" w:rsidRPr="00125E3C" w:rsidRDefault="00516F55" w:rsidP="00125E3C">
      <w:pPr>
        <w:spacing w:line="276" w:lineRule="auto"/>
        <w:rPr>
          <w:rFonts w:cs="Arial"/>
          <w:b/>
          <w:sz w:val="20"/>
        </w:rPr>
      </w:pPr>
    </w:p>
    <w:p w14:paraId="19F9A2F4" w14:textId="77777777" w:rsidR="00516F55" w:rsidRPr="00125E3C" w:rsidRDefault="00516F55" w:rsidP="00125E3C">
      <w:pPr>
        <w:spacing w:line="276" w:lineRule="auto"/>
        <w:rPr>
          <w:rFonts w:cs="Arial"/>
          <w:b/>
          <w:sz w:val="20"/>
        </w:rPr>
      </w:pPr>
    </w:p>
    <w:p w14:paraId="1C81B773" w14:textId="77777777" w:rsidR="00516F55" w:rsidRPr="00125E3C" w:rsidRDefault="00516F55" w:rsidP="00125E3C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125E3C" w:rsidRDefault="00516F55" w:rsidP="00125E3C">
      <w:pPr>
        <w:spacing w:line="276" w:lineRule="auto"/>
        <w:rPr>
          <w:rFonts w:cs="Arial"/>
          <w:b/>
          <w:szCs w:val="22"/>
        </w:rPr>
      </w:pPr>
    </w:p>
    <w:p w14:paraId="14B75BD6" w14:textId="40F4D9E5" w:rsidR="00516F55" w:rsidRPr="00125E3C" w:rsidRDefault="00516F55" w:rsidP="00125E3C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594AD9C3" w14:textId="5B1D609D" w:rsidR="00516F55" w:rsidRPr="00125E3C" w:rsidRDefault="00516F55" w:rsidP="00125E3C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790F073" w14:textId="2650C1A9" w:rsidR="00516F55" w:rsidRPr="00125E3C" w:rsidRDefault="00516F55" w:rsidP="00125E3C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7E6520C0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08A64FB4" w14:textId="77777777" w:rsidR="00516F55" w:rsidRPr="00125E3C" w:rsidRDefault="00516F55" w:rsidP="00125E3C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5F20A3AA" w14:textId="77777777" w:rsidR="00516F55" w:rsidRPr="00125E3C" w:rsidRDefault="00516F55" w:rsidP="00125E3C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0233A114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5E1702A8" w14:textId="77777777" w:rsidR="00125E3C" w:rsidRPr="00125E3C" w:rsidRDefault="00125E3C" w:rsidP="00125E3C">
      <w:pPr>
        <w:numPr>
          <w:ilvl w:val="0"/>
          <w:numId w:val="8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33CDC8D0" w14:textId="77777777" w:rsidR="00125E3C" w:rsidRPr="00125E3C" w:rsidRDefault="00125E3C" w:rsidP="00125E3C">
      <w:pPr>
        <w:numPr>
          <w:ilvl w:val="0"/>
          <w:numId w:val="8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789DAEF9" w14:textId="77777777" w:rsidR="00125E3C" w:rsidRPr="00125E3C" w:rsidRDefault="00125E3C" w:rsidP="00125E3C">
      <w:pPr>
        <w:numPr>
          <w:ilvl w:val="0"/>
          <w:numId w:val="8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544E7760" w14:textId="77777777" w:rsidR="00125E3C" w:rsidRPr="00125E3C" w:rsidRDefault="00125E3C" w:rsidP="00125E3C">
      <w:pPr>
        <w:numPr>
          <w:ilvl w:val="0"/>
          <w:numId w:val="8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61466D86" w14:textId="5EAD3F3D" w:rsidR="00125E3C" w:rsidRPr="00125E3C" w:rsidRDefault="00125E3C" w:rsidP="00125E3C">
      <w:pPr>
        <w:numPr>
          <w:ilvl w:val="0"/>
          <w:numId w:val="8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2EC8E184" w14:textId="77777777" w:rsidR="009C0321" w:rsidRPr="00125E3C" w:rsidRDefault="009C0321" w:rsidP="00125E3C">
      <w:pPr>
        <w:spacing w:line="276" w:lineRule="auto"/>
        <w:rPr>
          <w:rFonts w:cs="Arial"/>
          <w:szCs w:val="22"/>
        </w:rPr>
      </w:pPr>
    </w:p>
    <w:p w14:paraId="61CFFD83" w14:textId="432158E0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033D81F4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GROBAR obvezno se prilaže: </w:t>
      </w:r>
    </w:p>
    <w:p w14:paraId="375FF442" w14:textId="2CE983C7" w:rsidR="00125E3C" w:rsidRPr="00125E3C" w:rsidRDefault="00516F55" w:rsidP="00125E3C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009E962B" w14:textId="262F7956" w:rsidR="00516F55" w:rsidRPr="00125E3C" w:rsidRDefault="00125E3C" w:rsidP="00125E3C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4A3AD05F" w14:textId="77777777" w:rsidR="00127F4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Pr="00125E3C" w:rsidRDefault="00127F45" w:rsidP="00125E3C">
      <w:pPr>
        <w:spacing w:line="276" w:lineRule="auto"/>
        <w:rPr>
          <w:rFonts w:cs="Arial"/>
          <w:szCs w:val="22"/>
        </w:rPr>
      </w:pPr>
    </w:p>
    <w:p w14:paraId="603E6458" w14:textId="0B65E2CF" w:rsidR="00125E3C" w:rsidRPr="00125E3C" w:rsidRDefault="00125E3C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 w:rsidR="00056FCE">
        <w:rPr>
          <w:rFonts w:cs="Arial"/>
          <w:szCs w:val="22"/>
        </w:rPr>
        <w:t>.</w:t>
      </w:r>
      <w:bookmarkStart w:id="0" w:name="_GoBack"/>
      <w:bookmarkEnd w:id="0"/>
    </w:p>
    <w:p w14:paraId="549C63BA" w14:textId="77777777" w:rsidR="00125E3C" w:rsidRPr="00125E3C" w:rsidRDefault="00125E3C" w:rsidP="00125E3C">
      <w:pPr>
        <w:spacing w:line="276" w:lineRule="auto"/>
        <w:rPr>
          <w:rFonts w:cs="Arial"/>
          <w:szCs w:val="22"/>
        </w:rPr>
      </w:pPr>
    </w:p>
    <w:p w14:paraId="0EAAB5A8" w14:textId="77777777" w:rsidR="00125E3C" w:rsidRPr="00125E3C" w:rsidRDefault="00125E3C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4607B4C3" w14:textId="77777777" w:rsidR="00125E3C" w:rsidRPr="00125E3C" w:rsidRDefault="00125E3C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30AE88AA" w14:textId="01CF49BD" w:rsidR="00125E3C" w:rsidRPr="00125E3C" w:rsidRDefault="00125E3C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125E3C">
        <w:rPr>
          <w:rFonts w:cs="Arial"/>
          <w:szCs w:val="22"/>
        </w:rPr>
        <w:t>“</w:t>
      </w:r>
    </w:p>
    <w:p w14:paraId="32BDA3D9" w14:textId="77777777" w:rsidR="00125E3C" w:rsidRDefault="00125E3C" w:rsidP="00125E3C">
      <w:pPr>
        <w:spacing w:line="276" w:lineRule="auto"/>
        <w:rPr>
          <w:rFonts w:cs="Arial"/>
          <w:szCs w:val="22"/>
        </w:rPr>
      </w:pPr>
    </w:p>
    <w:p w14:paraId="2742ADAA" w14:textId="77777777" w:rsidR="00125E3C" w:rsidRPr="00125E3C" w:rsidRDefault="00125E3C" w:rsidP="00125E3C">
      <w:pPr>
        <w:spacing w:line="276" w:lineRule="auto"/>
        <w:rPr>
          <w:rFonts w:cs="Arial"/>
          <w:szCs w:val="22"/>
        </w:rPr>
      </w:pPr>
    </w:p>
    <w:p w14:paraId="3765E72E" w14:textId="223B6D11" w:rsidR="00516F55" w:rsidRPr="00125E3C" w:rsidRDefault="00125E3C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>ena: javni poziv je otvoren do 31</w:t>
      </w:r>
      <w:r w:rsidRPr="00125E3C">
        <w:rPr>
          <w:rFonts w:cs="Arial"/>
          <w:szCs w:val="22"/>
        </w:rPr>
        <w:t>.12.2022. godine.</w:t>
      </w:r>
    </w:p>
    <w:p w14:paraId="5B62A8E0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72F5790E" w14:textId="77777777" w:rsidR="00516F55" w:rsidRPr="00125E3C" w:rsidRDefault="00516F55" w:rsidP="00125E3C">
      <w:pPr>
        <w:spacing w:line="276" w:lineRule="auto"/>
        <w:rPr>
          <w:rFonts w:cs="Arial"/>
          <w:szCs w:val="22"/>
        </w:rPr>
      </w:pPr>
    </w:p>
    <w:p w14:paraId="4E320C90" w14:textId="13FF1542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78EBA76D" w14:textId="77777777" w:rsidR="000525C5" w:rsidRPr="00125E3C" w:rsidRDefault="000525C5" w:rsidP="00125E3C">
      <w:pPr>
        <w:spacing w:line="276" w:lineRule="auto"/>
        <w:rPr>
          <w:rFonts w:cs="Arial"/>
          <w:szCs w:val="22"/>
        </w:rPr>
      </w:pPr>
    </w:p>
    <w:p w14:paraId="038304A0" w14:textId="77777777" w:rsidR="000525C5" w:rsidRPr="00125E3C" w:rsidRDefault="000525C5" w:rsidP="00125E3C">
      <w:pPr>
        <w:spacing w:line="276" w:lineRule="auto"/>
        <w:rPr>
          <w:rFonts w:cs="Arial"/>
          <w:szCs w:val="22"/>
        </w:rPr>
      </w:pPr>
    </w:p>
    <w:p w14:paraId="7118E187" w14:textId="4EA3B1DF" w:rsidR="00516F55" w:rsidRPr="00125E3C" w:rsidRDefault="00516F55" w:rsidP="00125E3C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</w:t>
      </w:r>
      <w:r w:rsidR="000525C5" w:rsidRPr="00125E3C">
        <w:rPr>
          <w:rFonts w:cs="Arial"/>
          <w:szCs w:val="22"/>
        </w:rPr>
        <w:t>__</w:t>
      </w:r>
      <w:r w:rsidRPr="00125E3C">
        <w:rPr>
          <w:rFonts w:cs="Arial"/>
          <w:szCs w:val="22"/>
        </w:rPr>
        <w:t>______________</w:t>
      </w:r>
    </w:p>
    <w:p w14:paraId="108765D6" w14:textId="07A40343" w:rsidR="00016D1A" w:rsidRPr="00125E3C" w:rsidRDefault="00516F55" w:rsidP="00125E3C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="00127F45" w:rsidRPr="00125E3C">
        <w:rPr>
          <w:rFonts w:cs="Arial"/>
          <w:szCs w:val="22"/>
        </w:rPr>
        <w:tab/>
        <w:t>Renato Raguž, dipl. ing. stroj</w:t>
      </w:r>
      <w:r w:rsidR="00127F45" w:rsidRPr="00125E3C">
        <w:rPr>
          <w:rFonts w:cs="Arial"/>
          <w:sz w:val="20"/>
        </w:rPr>
        <w:t>.</w:t>
      </w:r>
    </w:p>
    <w:sectPr w:rsidR="00016D1A" w:rsidRPr="00125E3C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ECCAD" w14:textId="77777777" w:rsidR="00D86E65" w:rsidRDefault="00D86E65">
      <w:r>
        <w:separator/>
      </w:r>
    </w:p>
    <w:p w14:paraId="226EF8DE" w14:textId="77777777" w:rsidR="00D86E65" w:rsidRDefault="00D86E65"/>
  </w:endnote>
  <w:endnote w:type="continuationSeparator" w:id="0">
    <w:p w14:paraId="4EFAE8B2" w14:textId="77777777" w:rsidR="00D86E65" w:rsidRDefault="00D86E65">
      <w:r>
        <w:continuationSeparator/>
      </w:r>
    </w:p>
    <w:p w14:paraId="0ABDE50F" w14:textId="77777777" w:rsidR="00D86E65" w:rsidRDefault="00D86E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B73015" w14:textId="77777777" w:rsidR="00D86E65" w:rsidRDefault="00D86E65">
      <w:r>
        <w:separator/>
      </w:r>
    </w:p>
    <w:p w14:paraId="33BC7636" w14:textId="77777777" w:rsidR="00D86E65" w:rsidRDefault="00D86E65"/>
  </w:footnote>
  <w:footnote w:type="continuationSeparator" w:id="0">
    <w:p w14:paraId="5A5CE440" w14:textId="77777777" w:rsidR="00D86E65" w:rsidRDefault="00D86E65">
      <w:r>
        <w:continuationSeparator/>
      </w:r>
    </w:p>
    <w:p w14:paraId="38AD5B32" w14:textId="77777777" w:rsidR="00D86E65" w:rsidRDefault="00D86E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5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56FCE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5E3C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7188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2E0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86E6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688D4-A176-4BCD-B78F-D096CB9C3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1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14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1-31T11:12:00Z</cp:lastPrinted>
  <dcterms:created xsi:type="dcterms:W3CDTF">2022-11-17T11:42:00Z</dcterms:created>
  <dcterms:modified xsi:type="dcterms:W3CDTF">2022-11-17T11:48:00Z</dcterms:modified>
</cp:coreProperties>
</file>